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1DEC1" w14:textId="25D3FBB0" w:rsidR="009A43BF" w:rsidRDefault="000E792F">
      <w:r>
        <w:rPr>
          <w:noProof/>
        </w:rPr>
        <w:drawing>
          <wp:anchor distT="0" distB="0" distL="114300" distR="114300" simplePos="0" relativeHeight="251656703" behindDoc="1" locked="0" layoutInCell="1" allowOverlap="1" wp14:anchorId="506B5FEF" wp14:editId="489597FE">
            <wp:simplePos x="0" y="0"/>
            <wp:positionH relativeFrom="margin">
              <wp:posOffset>367030</wp:posOffset>
            </wp:positionH>
            <wp:positionV relativeFrom="paragraph">
              <wp:posOffset>0</wp:posOffset>
            </wp:positionV>
            <wp:extent cx="2027555" cy="1257300"/>
            <wp:effectExtent l="0" t="0" r="0" b="0"/>
            <wp:wrapTight wrapText="bothSides">
              <wp:wrapPolygon edited="0">
                <wp:start x="0" y="0"/>
                <wp:lineTo x="0" y="21273"/>
                <wp:lineTo x="21309" y="21273"/>
                <wp:lineTo x="2130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109DD6" w14:textId="427EEE00" w:rsidR="00DA663E" w:rsidRPr="008F7466" w:rsidRDefault="009A43BF" w:rsidP="000E3656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8F7466">
        <w:rPr>
          <w:b/>
          <w:bCs/>
          <w:sz w:val="24"/>
          <w:szCs w:val="24"/>
        </w:rPr>
        <w:t>CINERGY</w:t>
      </w:r>
      <w:r w:rsidRPr="008F7466">
        <w:rPr>
          <w:rFonts w:cstheme="minorHAnsi"/>
          <w:b/>
          <w:bCs/>
          <w:sz w:val="24"/>
          <w:szCs w:val="24"/>
        </w:rPr>
        <w:t>®</w:t>
      </w:r>
      <w:r w:rsidRPr="008F7466">
        <w:rPr>
          <w:b/>
          <w:bCs/>
          <w:sz w:val="24"/>
          <w:szCs w:val="24"/>
        </w:rPr>
        <w:t xml:space="preserve"> CONFLICT MANAGEMENT COACHING</w:t>
      </w:r>
    </w:p>
    <w:p w14:paraId="530A5B3C" w14:textId="06C98254" w:rsidR="009A43BF" w:rsidRPr="008F7466" w:rsidRDefault="00414F12" w:rsidP="000E3656">
      <w:pPr>
        <w:spacing w:after="0" w:line="276" w:lineRule="auto"/>
        <w:jc w:val="center"/>
        <w:rPr>
          <w:sz w:val="24"/>
          <w:szCs w:val="24"/>
        </w:rPr>
      </w:pPr>
      <w:r w:rsidRPr="008F7466">
        <w:rPr>
          <w:sz w:val="24"/>
          <w:szCs w:val="24"/>
        </w:rPr>
        <w:t>Spring 2022</w:t>
      </w:r>
      <w:r w:rsidR="009A43BF" w:rsidRPr="008F7466">
        <w:rPr>
          <w:sz w:val="24"/>
          <w:szCs w:val="24"/>
        </w:rPr>
        <w:t xml:space="preserve"> VIRTUAL TRAINING</w:t>
      </w:r>
    </w:p>
    <w:p w14:paraId="67949460" w14:textId="475E4DBB" w:rsidR="002521B9" w:rsidRPr="008F7466" w:rsidRDefault="009A43BF" w:rsidP="002521B9">
      <w:pPr>
        <w:jc w:val="center"/>
        <w:rPr>
          <w:color w:val="FF0000"/>
          <w:sz w:val="24"/>
          <w:szCs w:val="24"/>
        </w:rPr>
      </w:pPr>
      <w:r w:rsidRPr="008F7466">
        <w:rPr>
          <w:color w:val="FF0000"/>
          <w:sz w:val="24"/>
          <w:szCs w:val="24"/>
        </w:rPr>
        <w:t xml:space="preserve">PLEASE KEEP THIS SESSION SCHEDULE </w:t>
      </w:r>
    </w:p>
    <w:p w14:paraId="1328F75A" w14:textId="5031E0C1" w:rsidR="008F7466" w:rsidRDefault="008F7466" w:rsidP="002521B9">
      <w:pPr>
        <w:jc w:val="center"/>
        <w:rPr>
          <w:color w:val="FF0000"/>
          <w:sz w:val="28"/>
          <w:szCs w:val="28"/>
        </w:rPr>
      </w:pPr>
    </w:p>
    <w:p w14:paraId="6C5524F6" w14:textId="5D5D753C" w:rsidR="008F7466" w:rsidRPr="009A43BF" w:rsidRDefault="008F7466" w:rsidP="008F7466">
      <w:pPr>
        <w:rPr>
          <w:color w:val="FF0000"/>
          <w:sz w:val="28"/>
          <w:szCs w:val="28"/>
        </w:rPr>
      </w:pPr>
      <w:r w:rsidRPr="008F746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B3BE0C" wp14:editId="4723FAD9">
                <wp:simplePos x="0" y="0"/>
                <wp:positionH relativeFrom="margin">
                  <wp:align>right</wp:align>
                </wp:positionH>
                <wp:positionV relativeFrom="paragraph">
                  <wp:posOffset>609600</wp:posOffset>
                </wp:positionV>
                <wp:extent cx="5918200" cy="3429000"/>
                <wp:effectExtent l="0" t="0" r="2540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0" cy="3429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0964AB67" w14:textId="4AE58798" w:rsidR="008376FB" w:rsidRDefault="009F7C5E" w:rsidP="009F7C5E">
                            <w:pPr>
                              <w:jc w:val="center"/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</w:pP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ALL IN-CLASS SESSIONS</w:t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ARE HELD ON </w:t>
                            </w:r>
                            <w:r w:rsidR="00097F26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 xml:space="preserve">TUESDAYS AND </w:t>
                            </w:r>
                            <w:r w:rsidR="00F72143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FRI</w:t>
                            </w:r>
                            <w:r w:rsidR="004D3A97">
                              <w:rPr>
                                <w:rFonts w:ascii="Verdana" w:eastAsia="Times New Roman" w:hAnsi="Verdana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  <w:lang w:val="en-CA"/>
                              </w:rPr>
                              <w:t>DAYS</w:t>
                            </w:r>
                          </w:p>
                          <w:p w14:paraId="148CB27C" w14:textId="198A6BFB" w:rsidR="009F7C5E" w:rsidRPr="002521B9" w:rsidRDefault="003A370D" w:rsidP="009A43BF">
                            <w:pPr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Classes begin at 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8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00 a</w:t>
                            </w:r>
                            <w:r w:rsidR="00F149C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Pacific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m 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Central/</w:t>
                            </w:r>
                            <w:r w:rsidR="0095492A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6B2B55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1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:</w:t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0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0 </w:t>
                            </w:r>
                            <w:r w:rsidR="009C5951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a</w:t>
                            </w:r>
                            <w:r w:rsidR="00F01763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>m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Eastern</w:t>
                            </w:r>
                            <w:r w:rsidR="00763F96" w:rsidRPr="002521B9">
                              <w:rPr>
                                <w:rFonts w:ascii="Verdana" w:eastAsia="Times New Roman" w:hAnsi="Verdana" w:cs="Times New Roman"/>
                                <w:color w:val="1F497D" w:themeColor="text2"/>
                                <w:lang w:val="en-CA"/>
                              </w:rPr>
                              <w:t xml:space="preserve"> USA</w:t>
                            </w:r>
                          </w:p>
                          <w:p w14:paraId="71F25A5C" w14:textId="4714F1B5" w:rsidR="009528D9" w:rsidRPr="002521B9" w:rsidRDefault="009528D9" w:rsidP="009A43BF">
                            <w:pPr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color w:val="000000" w:themeColor="text1"/>
                                <w:lang w:val="en-CA"/>
                              </w:rPr>
                              <w:t xml:space="preserve">For those outside of the U.S., use the time zone converter </w:t>
                            </w:r>
                            <w:hyperlink r:id="rId7" w:history="1">
                              <w:r w:rsidRPr="00E5682B">
                                <w:rPr>
                                  <w:rStyle w:val="Hyperlink"/>
                                  <w:rFonts w:ascii="Verdana" w:eastAsia="Times New Roman" w:hAnsi="Verdana" w:cs="Times New Roman"/>
                                  <w:b/>
                                  <w:bCs/>
                                  <w:color w:val="0070C0"/>
                                  <w:lang w:val="en-CA"/>
                                </w:rPr>
                                <w:t>here.</w:t>
                              </w:r>
                            </w:hyperlink>
                          </w:p>
                          <w:p w14:paraId="443D4EF1" w14:textId="5DA88B83" w:rsidR="00154F40" w:rsidRPr="002521B9" w:rsidRDefault="00154F40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Before 1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vertAlign w:val="superscript"/>
                                <w:lang w:val="en-CA"/>
                              </w:rPr>
                              <w:t>st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 xml:space="preserve"> Day of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Pre-Reading Required</w:t>
                            </w:r>
                          </w:p>
                          <w:p w14:paraId="6BF2BA9F" w14:textId="48AC5AB2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1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4</w:t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32505E9" w14:textId="085F0418" w:rsidR="002521B9" w:rsidRPr="002521B9" w:rsidRDefault="002521B9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>Between 1-2 hours</w:t>
                            </w:r>
                          </w:p>
                          <w:p w14:paraId="2588A78E" w14:textId="0216D072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2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8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78590C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9692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hour class</w:t>
                            </w:r>
                          </w:p>
                          <w:p w14:paraId="1C10D2EE" w14:textId="72521469" w:rsidR="006B2B55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3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11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01B48BCA" w14:textId="69817714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Between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2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3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hours</w:t>
                            </w:r>
                          </w:p>
                          <w:p w14:paraId="436062D3" w14:textId="48B62D14" w:rsidR="008376FB" w:rsidRPr="002521B9" w:rsidRDefault="006B2B55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Session #4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15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1052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 xml:space="preserve"> </w:t>
                            </w:r>
                            <w:r w:rsidR="00E5227E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FF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lang w:val="en-CA"/>
                              </w:rPr>
                              <w:t>2-hour class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lang w:val="en-CA"/>
                              </w:rPr>
                              <w:t xml:space="preserve"> </w:t>
                            </w:r>
                          </w:p>
                          <w:p w14:paraId="1F37ABC2" w14:textId="0BBF50A8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5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18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312E9B61" w14:textId="34CA57B2" w:rsidR="002521B9" w:rsidRPr="002521B9" w:rsidRDefault="002521B9" w:rsidP="002521B9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  <w:t xml:space="preserve">Between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1-2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hours</w:t>
                            </w:r>
                          </w:p>
                          <w:p w14:paraId="7B98CBB4" w14:textId="0BC59D87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6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22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</w:t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-hour class</w:t>
                            </w:r>
                          </w:p>
                          <w:p w14:paraId="6AB914D1" w14:textId="43C3E4A9" w:rsidR="009F7C5E" w:rsidRPr="002521B9" w:rsidRDefault="009F7C5E" w:rsidP="00856AD2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</w:t>
                            </w:r>
                            <w:r w:rsidR="00F72143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7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 xml:space="preserve"> – 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March 25</w:t>
                            </w:r>
                            <w:r w:rsid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9528D9"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2521B9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="00AD42C1"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1493AACD" w14:textId="2A1EEF4A" w:rsidR="00856AD2" w:rsidRDefault="00BD610C" w:rsidP="00BD610C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</w:pPr>
                            <w:r w:rsidRPr="002521B9">
                              <w:rPr>
                                <w:rFonts w:ascii="Verdana" w:eastAsia="Times New Roman" w:hAnsi="Verdana" w:cs="Times New Roman"/>
                                <w:b/>
                                <w:color w:val="4F81BD" w:themeColor="accent1"/>
                                <w:lang w:val="en-CA"/>
                              </w:rPr>
                              <w:t>Asynchronous Self-Study</w:t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ab/>
                            </w:r>
                            <w:r w:rsidRPr="002521B9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Between 1-2 hours</w:t>
                            </w:r>
                          </w:p>
                          <w:p w14:paraId="7FCEAB24" w14:textId="19847FD8" w:rsidR="00BD610C" w:rsidRPr="00BD610C" w:rsidRDefault="00BD610C" w:rsidP="00BD610C">
                            <w:pPr>
                              <w:spacing w:after="0"/>
                              <w:rPr>
                                <w:rFonts w:ascii="Verdana" w:eastAsia="Times New Roman" w:hAnsi="Verdana" w:cs="Times New Roman"/>
                                <w:bCs/>
                                <w:color w:val="1F497D" w:themeColor="text2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>Session #8 – March 29</w:t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/>
                                <w:color w:val="000000"/>
                                <w:lang w:val="en-CA"/>
                              </w:rPr>
                              <w:tab/>
                            </w:r>
                            <w:r w:rsidRPr="00BD610C"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lang w:val="en-CA"/>
                              </w:rPr>
                              <w:t>2-hour class</w:t>
                            </w:r>
                          </w:p>
                          <w:p w14:paraId="764819DD" w14:textId="77777777" w:rsidR="008376FB" w:rsidRPr="00BD610C" w:rsidRDefault="008376FB" w:rsidP="009A43BF">
                            <w:pPr>
                              <w:rPr>
                                <w:rFonts w:ascii="Verdana" w:eastAsia="Times New Roman" w:hAnsi="Verdana" w:cs="Times New Roman"/>
                                <w:bCs/>
                                <w:color w:val="00000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B3BE0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4.8pt;margin-top:48pt;width:466pt;height:270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" filled="f" strokeweight=".5pt">
                <v:textbox>
                  <w:txbxContent>
                    <w:p w14:paraId="0964AB67" w14:textId="4AE58798" w:rsidR="008376FB" w:rsidRDefault="009F7C5E" w:rsidP="009F7C5E">
                      <w:pPr>
                        <w:jc w:val="center"/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</w:pP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ALL IN-CLASS SESSIONS</w:t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ARE HELD ON </w:t>
                      </w:r>
                      <w:r w:rsidR="00097F26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 xml:space="preserve">TUESDAYS AND </w:t>
                      </w:r>
                      <w:r w:rsidR="00F72143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FRI</w:t>
                      </w:r>
                      <w:r w:rsidR="004D3A97">
                        <w:rPr>
                          <w:rFonts w:ascii="Verdana" w:eastAsia="Times New Roman" w:hAnsi="Verdana" w:cs="Times New Roman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  <w:lang w:val="en-CA"/>
                        </w:rPr>
                        <w:t>DAYS</w:t>
                      </w:r>
                    </w:p>
                    <w:p w14:paraId="148CB27C" w14:textId="198A6BFB" w:rsidR="009F7C5E" w:rsidRPr="002521B9" w:rsidRDefault="003A370D" w:rsidP="009A43BF">
                      <w:pPr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Classes begin at 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8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00 a</w:t>
                      </w:r>
                      <w:r w:rsidR="00F149C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Pacific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m 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Central/</w:t>
                      </w:r>
                      <w:r w:rsidR="0095492A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6B2B55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1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:</w:t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0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0 </w:t>
                      </w:r>
                      <w:r w:rsidR="009C5951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a</w:t>
                      </w:r>
                      <w:r w:rsidR="00F01763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>m</w:t>
                      </w:r>
                      <w:r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Eastern</w:t>
                      </w:r>
                      <w:r w:rsidR="00763F96" w:rsidRPr="002521B9">
                        <w:rPr>
                          <w:rFonts w:ascii="Verdana" w:eastAsia="Times New Roman" w:hAnsi="Verdana" w:cs="Times New Roman"/>
                          <w:color w:val="1F497D" w:themeColor="text2"/>
                          <w:lang w:val="en-CA"/>
                        </w:rPr>
                        <w:t xml:space="preserve"> USA</w:t>
                      </w:r>
                    </w:p>
                    <w:p w14:paraId="71F25A5C" w14:textId="4714F1B5" w:rsidR="009528D9" w:rsidRPr="002521B9" w:rsidRDefault="009528D9" w:rsidP="009A43BF">
                      <w:pPr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color w:val="000000" w:themeColor="text1"/>
                          <w:lang w:val="en-CA"/>
                        </w:rPr>
                        <w:t xml:space="preserve">For those outside of the U.S., use the time zone converter </w:t>
                      </w:r>
                      <w:hyperlink r:id="rId8" w:history="1">
                        <w:r w:rsidRPr="00E5682B">
                          <w:rPr>
                            <w:rStyle w:val="Hyperlink"/>
                            <w:rFonts w:ascii="Verdana" w:eastAsia="Times New Roman" w:hAnsi="Verdana" w:cs="Times New Roman"/>
                            <w:b/>
                            <w:bCs/>
                            <w:color w:val="0070C0"/>
                            <w:lang w:val="en-CA"/>
                          </w:rPr>
                          <w:t>here.</w:t>
                        </w:r>
                      </w:hyperlink>
                    </w:p>
                    <w:p w14:paraId="443D4EF1" w14:textId="5DA88B83" w:rsidR="00154F40" w:rsidRPr="002521B9" w:rsidRDefault="00154F40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Before 1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vertAlign w:val="superscript"/>
                          <w:lang w:val="en-CA"/>
                        </w:rPr>
                        <w:t>st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 xml:space="preserve"> Day of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Pre-Reading Required</w:t>
                      </w:r>
                    </w:p>
                    <w:p w14:paraId="6BF2BA9F" w14:textId="48AC5AB2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1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4</w:t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32505E9" w14:textId="085F0418" w:rsidR="002521B9" w:rsidRPr="002521B9" w:rsidRDefault="002521B9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>Between 1-2 hours</w:t>
                      </w:r>
                    </w:p>
                    <w:p w14:paraId="2588A78E" w14:textId="0216D072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2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8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78590C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9692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hour class</w:t>
                      </w:r>
                    </w:p>
                    <w:p w14:paraId="1C10D2EE" w14:textId="72521469" w:rsidR="006B2B55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3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11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01B48BCA" w14:textId="69817714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Between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2</w:t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3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hours</w:t>
                      </w:r>
                    </w:p>
                    <w:p w14:paraId="436062D3" w14:textId="48B62D14" w:rsidR="008376FB" w:rsidRPr="002521B9" w:rsidRDefault="006B2B55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Session #4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15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10529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 xml:space="preserve"> </w:t>
                      </w:r>
                      <w:r w:rsidR="00E5227E" w:rsidRPr="002521B9">
                        <w:rPr>
                          <w:rFonts w:ascii="Verdana" w:eastAsia="Times New Roman" w:hAnsi="Verdana" w:cs="Times New Roman"/>
                          <w:b/>
                          <w:color w:val="FF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lang w:val="en-CA"/>
                        </w:rPr>
                        <w:t>2-hour class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lang w:val="en-CA"/>
                        </w:rPr>
                        <w:t xml:space="preserve"> </w:t>
                      </w:r>
                    </w:p>
                    <w:p w14:paraId="1F37ABC2" w14:textId="0BBF50A8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5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18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312E9B61" w14:textId="34CA57B2" w:rsidR="002521B9" w:rsidRPr="002521B9" w:rsidRDefault="002521B9" w:rsidP="002521B9">
                      <w:pPr>
                        <w:spacing w:after="0"/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  <w:t xml:space="preserve">Between </w:t>
                      </w:r>
                      <w:r w:rsid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1-2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hours</w:t>
                      </w:r>
                    </w:p>
                    <w:p w14:paraId="7B98CBB4" w14:textId="0BC59D87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6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22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</w:t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-hour class</w:t>
                      </w:r>
                    </w:p>
                    <w:p w14:paraId="6AB914D1" w14:textId="43C3E4A9" w:rsidR="009F7C5E" w:rsidRPr="002521B9" w:rsidRDefault="009F7C5E" w:rsidP="00856AD2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</w:t>
                      </w:r>
                      <w:r w:rsidR="00F72143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7</w:t>
                      </w: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 xml:space="preserve"> – 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March 25</w:t>
                      </w:r>
                      <w:r w:rsid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9528D9" w:rsidRP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2521B9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="00AD42C1"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1493AACD" w14:textId="2A1EEF4A" w:rsidR="00856AD2" w:rsidRDefault="00BD610C" w:rsidP="00BD610C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</w:pPr>
                      <w:r w:rsidRPr="002521B9">
                        <w:rPr>
                          <w:rFonts w:ascii="Verdana" w:eastAsia="Times New Roman" w:hAnsi="Verdana" w:cs="Times New Roman"/>
                          <w:b/>
                          <w:color w:val="4F81BD" w:themeColor="accent1"/>
                          <w:lang w:val="en-CA"/>
                        </w:rPr>
                        <w:t>Asynchronous Self-Study</w:t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 xml:space="preserve"> </w:t>
                      </w:r>
                      <w:r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ab/>
                      </w:r>
                      <w:r w:rsidRPr="002521B9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Between 1-2 hours</w:t>
                      </w:r>
                    </w:p>
                    <w:p w14:paraId="7FCEAB24" w14:textId="19847FD8" w:rsidR="00BD610C" w:rsidRPr="00BD610C" w:rsidRDefault="00BD610C" w:rsidP="00BD610C">
                      <w:pPr>
                        <w:spacing w:after="0"/>
                        <w:rPr>
                          <w:rFonts w:ascii="Verdana" w:eastAsia="Times New Roman" w:hAnsi="Verdana" w:cs="Times New Roman"/>
                          <w:bCs/>
                          <w:color w:val="1F497D" w:themeColor="text2"/>
                          <w:sz w:val="24"/>
                          <w:szCs w:val="24"/>
                          <w:lang w:val="en-CA"/>
                        </w:rPr>
                      </w:pP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>Session #8 – March 29</w:t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/>
                          <w:color w:val="000000"/>
                          <w:lang w:val="en-CA"/>
                        </w:rPr>
                        <w:tab/>
                      </w:r>
                      <w:r w:rsidRPr="00BD610C">
                        <w:rPr>
                          <w:rFonts w:ascii="Verdana" w:eastAsia="Times New Roman" w:hAnsi="Verdana" w:cs="Times New Roman"/>
                          <w:bCs/>
                          <w:color w:val="000000"/>
                          <w:lang w:val="en-CA"/>
                        </w:rPr>
                        <w:t>2-hour class</w:t>
                      </w:r>
                    </w:p>
                    <w:p w14:paraId="764819DD" w14:textId="77777777" w:rsidR="008376FB" w:rsidRPr="00BD610C" w:rsidRDefault="008376FB" w:rsidP="009A43BF">
                      <w:pPr>
                        <w:rPr>
                          <w:rFonts w:ascii="Verdana" w:eastAsia="Times New Roman" w:hAnsi="Verdana" w:cs="Times New Roman"/>
                          <w:bCs/>
                          <w:color w:val="00000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F7466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7D2E4A95" wp14:editId="52A6E962">
                <wp:simplePos x="0" y="0"/>
                <wp:positionH relativeFrom="margin">
                  <wp:align>right</wp:align>
                </wp:positionH>
                <wp:positionV relativeFrom="paragraph">
                  <wp:posOffset>4427855</wp:posOffset>
                </wp:positionV>
                <wp:extent cx="5924550" cy="24098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409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4E8DB" w14:textId="77777777" w:rsidR="002521B9" w:rsidRPr="002521B9" w:rsidRDefault="002521B9" w:rsidP="002521B9">
                            <w:pPr>
                              <w:jc w:val="center"/>
                              <w:rPr>
                                <w:rFonts w:ascii="Verdana" w:hAnsi="Verdana"/>
                                <w:b/>
                              </w:rPr>
                            </w:pPr>
                            <w:r w:rsidRPr="002521B9">
                              <w:rPr>
                                <w:rFonts w:ascii="Verdana" w:hAnsi="Verdana"/>
                                <w:b/>
                              </w:rPr>
                              <w:t>INTERCESSION (Between Class) PRACTICE SESSIONS</w:t>
                            </w:r>
                          </w:p>
                          <w:p w14:paraId="60547370" w14:textId="6FFE1A66" w:rsidR="009C5951" w:rsidRDefault="00455E9A" w:rsidP="00455E9A">
                            <w:pPr>
                              <w:spacing w:after="0"/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March 5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 xml:space="preserve"> – 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>March 14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ab/>
                              <w:t xml:space="preserve">1.5-hour Intake with </w:t>
                            </w:r>
                            <w:r>
                              <w:rPr>
                                <w:rFonts w:ascii="Verdana" w:hAnsi="Verdana"/>
                                <w:b/>
                              </w:rPr>
                              <w:t xml:space="preserve">Student Coach </w:t>
                            </w:r>
                            <w:r w:rsidR="002521B9" w:rsidRPr="002521B9">
                              <w:rPr>
                                <w:rFonts w:ascii="Verdana" w:hAnsi="Verdana"/>
                                <w:b/>
                              </w:rPr>
                              <w:t>Partner</w:t>
                            </w:r>
                            <w:r w:rsidR="009C5951">
                              <w:rPr>
                                <w:rFonts w:ascii="Verdana" w:hAnsi="Verdana"/>
                                <w:b/>
                              </w:rPr>
                              <w:t xml:space="preserve"> </w:t>
                            </w:r>
                          </w:p>
                          <w:p w14:paraId="5ED5ED54" w14:textId="3A08027E" w:rsidR="002521B9" w:rsidRPr="00455E9A" w:rsidRDefault="009C5951" w:rsidP="00455E9A">
                            <w:pPr>
                              <w:spacing w:after="0"/>
                              <w:ind w:left="2880" w:firstLine="720"/>
                              <w:rPr>
                                <w:rFonts w:ascii="Verdana" w:hAnsi="Verdana"/>
                                <w:bCs/>
                              </w:rPr>
                            </w:pPr>
                            <w:r w:rsidRPr="00455E9A">
                              <w:rPr>
                                <w:rFonts w:ascii="Verdana" w:hAnsi="Verdana"/>
                                <w:bCs/>
                              </w:rPr>
                              <w:t>(45 minutes each)</w:t>
                            </w:r>
                          </w:p>
                          <w:p w14:paraId="421528E2" w14:textId="339E4D69" w:rsidR="00455E9A" w:rsidRDefault="00455E9A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</w:p>
                          <w:p w14:paraId="5B0C8BE9" w14:textId="151A1F0F" w:rsidR="00E5682B" w:rsidRDefault="00E5682B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Two hours per person – done in pairs from March 11-17</w:t>
                            </w:r>
                          </w:p>
                          <w:p w14:paraId="73F7C046" w14:textId="2245FE67" w:rsidR="00E5682B" w:rsidRDefault="00E5682B" w:rsidP="002521B9">
                            <w:pPr>
                              <w:rPr>
                                <w:rFonts w:ascii="Verdana" w:hAnsi="Verdana"/>
                                <w:b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</w:rPr>
                              <w:t>Two hours per person – done in the same pairs from March 18-25</w:t>
                            </w:r>
                          </w:p>
                          <w:p w14:paraId="08FDE738" w14:textId="0633F7A5" w:rsidR="00E5682B" w:rsidRPr="00E5682B" w:rsidRDefault="00E5682B" w:rsidP="002521B9">
                            <w:pPr>
                              <w:rPr>
                                <w:rFonts w:ascii="Verdana" w:hAnsi="Verdana"/>
                                <w:bCs/>
                              </w:rPr>
                            </w:pPr>
                            <w:r>
                              <w:rPr>
                                <w:rFonts w:ascii="Verdana" w:hAnsi="Verdana"/>
                                <w:bCs/>
                              </w:rPr>
                              <w:t>Participants are paired and assigned a CINERGY certified Coach Mentor</w:t>
                            </w:r>
                            <w:r w:rsidR="008F7466">
                              <w:rPr>
                                <w:rFonts w:ascii="Verdana" w:hAnsi="Verdana"/>
                                <w:bCs/>
                              </w:rPr>
                              <w:t xml:space="preserve"> who guides the coaching practices. Scheduling is coordinated among the three of you using your mutual choice of platform i.e. Zoom, Microsoft Teams, Google Hangouts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E4A95" id="Text Box 2" o:spid="_x0000_s1027" type="#_x0000_t202" style="position:absolute;margin-left:415.3pt;margin-top:348.65pt;width:466.5pt;height:189.75pt;z-index:2516597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">
                <v:textbox>
                  <w:txbxContent>
                    <w:p w14:paraId="4E34E8DB" w14:textId="77777777" w:rsidR="002521B9" w:rsidRPr="002521B9" w:rsidRDefault="002521B9" w:rsidP="002521B9">
                      <w:pPr>
                        <w:jc w:val="center"/>
                        <w:rPr>
                          <w:rFonts w:ascii="Verdana" w:hAnsi="Verdana"/>
                          <w:b/>
                        </w:rPr>
                      </w:pPr>
                      <w:r w:rsidRPr="002521B9">
                        <w:rPr>
                          <w:rFonts w:ascii="Verdana" w:hAnsi="Verdana"/>
                          <w:b/>
                        </w:rPr>
                        <w:t>INTERCESSION (Between Class) PRACTICE SESSIONS</w:t>
                      </w:r>
                    </w:p>
                    <w:p w14:paraId="60547370" w14:textId="6FFE1A66" w:rsidR="009C5951" w:rsidRDefault="00455E9A" w:rsidP="00455E9A">
                      <w:pPr>
                        <w:spacing w:after="0"/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March 5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 xml:space="preserve"> – </w:t>
                      </w:r>
                      <w:r>
                        <w:rPr>
                          <w:rFonts w:ascii="Verdana" w:hAnsi="Verdana"/>
                          <w:b/>
                        </w:rPr>
                        <w:t>March 14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ab/>
                        <w:t xml:space="preserve">1.5-hour Intake with </w:t>
                      </w:r>
                      <w:r>
                        <w:rPr>
                          <w:rFonts w:ascii="Verdana" w:hAnsi="Verdana"/>
                          <w:b/>
                        </w:rPr>
                        <w:t xml:space="preserve">Student Coach </w:t>
                      </w:r>
                      <w:r w:rsidR="002521B9" w:rsidRPr="002521B9">
                        <w:rPr>
                          <w:rFonts w:ascii="Verdana" w:hAnsi="Verdana"/>
                          <w:b/>
                        </w:rPr>
                        <w:t>Partner</w:t>
                      </w:r>
                      <w:r w:rsidR="009C5951">
                        <w:rPr>
                          <w:rFonts w:ascii="Verdana" w:hAnsi="Verdana"/>
                          <w:b/>
                        </w:rPr>
                        <w:t xml:space="preserve"> </w:t>
                      </w:r>
                    </w:p>
                    <w:p w14:paraId="5ED5ED54" w14:textId="3A08027E" w:rsidR="002521B9" w:rsidRPr="00455E9A" w:rsidRDefault="009C5951" w:rsidP="00455E9A">
                      <w:pPr>
                        <w:spacing w:after="0"/>
                        <w:ind w:left="2880" w:firstLine="720"/>
                        <w:rPr>
                          <w:rFonts w:ascii="Verdana" w:hAnsi="Verdana"/>
                          <w:bCs/>
                        </w:rPr>
                      </w:pPr>
                      <w:r w:rsidRPr="00455E9A">
                        <w:rPr>
                          <w:rFonts w:ascii="Verdana" w:hAnsi="Verdana"/>
                          <w:bCs/>
                        </w:rPr>
                        <w:t>(45 minutes each)</w:t>
                      </w:r>
                    </w:p>
                    <w:p w14:paraId="421528E2" w14:textId="339E4D69" w:rsidR="00455E9A" w:rsidRDefault="00455E9A" w:rsidP="002521B9">
                      <w:pPr>
                        <w:rPr>
                          <w:rFonts w:ascii="Verdana" w:hAnsi="Verdana"/>
                          <w:b/>
                        </w:rPr>
                      </w:pPr>
                    </w:p>
                    <w:p w14:paraId="5B0C8BE9" w14:textId="151A1F0F" w:rsidR="00E5682B" w:rsidRDefault="00E5682B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Two hours per person – done in pairs from March 11-17</w:t>
                      </w:r>
                    </w:p>
                    <w:p w14:paraId="73F7C046" w14:textId="2245FE67" w:rsidR="00E5682B" w:rsidRDefault="00E5682B" w:rsidP="002521B9">
                      <w:pPr>
                        <w:rPr>
                          <w:rFonts w:ascii="Verdana" w:hAnsi="Verdana"/>
                          <w:b/>
                        </w:rPr>
                      </w:pPr>
                      <w:r>
                        <w:rPr>
                          <w:rFonts w:ascii="Verdana" w:hAnsi="Verdana"/>
                          <w:b/>
                        </w:rPr>
                        <w:t>Two hours per person – done in the same pairs from March 18-25</w:t>
                      </w:r>
                    </w:p>
                    <w:p w14:paraId="08FDE738" w14:textId="0633F7A5" w:rsidR="00E5682B" w:rsidRPr="00E5682B" w:rsidRDefault="00E5682B" w:rsidP="002521B9">
                      <w:pPr>
                        <w:rPr>
                          <w:rFonts w:ascii="Verdana" w:hAnsi="Verdana"/>
                          <w:bCs/>
                        </w:rPr>
                      </w:pPr>
                      <w:r>
                        <w:rPr>
                          <w:rFonts w:ascii="Verdana" w:hAnsi="Verdana"/>
                          <w:bCs/>
                        </w:rPr>
                        <w:t>Participants are paired and assigned a CINERGY certified Coach Mentor</w:t>
                      </w:r>
                      <w:r w:rsidR="008F7466">
                        <w:rPr>
                          <w:rFonts w:ascii="Verdana" w:hAnsi="Verdana"/>
                          <w:bCs/>
                        </w:rPr>
                        <w:t xml:space="preserve"> who guides the coaching practices. Scheduling is coordinated among the three of you using your mutual choice of platform i.e. Zoom, Microsoft Teams, Google Hangouts, etc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F7466">
        <w:rPr>
          <w:b/>
          <w:bCs/>
          <w:color w:val="FF0000"/>
          <w:sz w:val="28"/>
          <w:szCs w:val="28"/>
        </w:rPr>
        <w:t>Note:</w:t>
      </w:r>
      <w:r>
        <w:rPr>
          <w:color w:val="FF0000"/>
          <w:sz w:val="28"/>
          <w:szCs w:val="28"/>
        </w:rPr>
        <w:t xml:space="preserve"> </w:t>
      </w:r>
      <w:r w:rsidRPr="008F7466">
        <w:rPr>
          <w:color w:val="4F81BD" w:themeColor="accent1"/>
          <w:sz w:val="28"/>
          <w:szCs w:val="28"/>
        </w:rPr>
        <w:t>Before registering for class, ensure that you have the time in your schedule to commit to classes and practice times</w:t>
      </w:r>
      <w:r>
        <w:rPr>
          <w:color w:val="4F81BD" w:themeColor="accent1"/>
          <w:sz w:val="28"/>
          <w:szCs w:val="28"/>
        </w:rPr>
        <w:t xml:space="preserve"> during the training schedule below.</w:t>
      </w:r>
    </w:p>
    <w:sectPr w:rsidR="008F7466" w:rsidRPr="009A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EFFC8" w14:textId="77777777" w:rsidR="00856AD2" w:rsidRDefault="00856AD2" w:rsidP="00856AD2">
      <w:pPr>
        <w:spacing w:after="0" w:line="240" w:lineRule="auto"/>
      </w:pPr>
      <w:r>
        <w:separator/>
      </w:r>
    </w:p>
  </w:endnote>
  <w:endnote w:type="continuationSeparator" w:id="0">
    <w:p w14:paraId="36944DC1" w14:textId="77777777" w:rsidR="00856AD2" w:rsidRDefault="00856AD2" w:rsidP="0085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93E7B" w14:textId="77777777" w:rsidR="00856AD2" w:rsidRDefault="00856AD2" w:rsidP="00856AD2">
      <w:pPr>
        <w:spacing w:after="0" w:line="240" w:lineRule="auto"/>
      </w:pPr>
      <w:r>
        <w:separator/>
      </w:r>
    </w:p>
  </w:footnote>
  <w:footnote w:type="continuationSeparator" w:id="0">
    <w:p w14:paraId="0F94C063" w14:textId="77777777" w:rsidR="00856AD2" w:rsidRDefault="00856AD2" w:rsidP="00856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DA2NDExMjQzNbJU0lEKTi0uzszPAymwrAUAcBNhHiwAAAA="/>
  </w:docVars>
  <w:rsids>
    <w:rsidRoot w:val="009A43BF"/>
    <w:rsid w:val="00097F26"/>
    <w:rsid w:val="000A0326"/>
    <w:rsid w:val="000E3656"/>
    <w:rsid w:val="000E792F"/>
    <w:rsid w:val="001233A4"/>
    <w:rsid w:val="00154F40"/>
    <w:rsid w:val="00200936"/>
    <w:rsid w:val="00210529"/>
    <w:rsid w:val="002521B9"/>
    <w:rsid w:val="00296923"/>
    <w:rsid w:val="002E21B9"/>
    <w:rsid w:val="002F3323"/>
    <w:rsid w:val="003011EE"/>
    <w:rsid w:val="003A370D"/>
    <w:rsid w:val="00414F12"/>
    <w:rsid w:val="00455E9A"/>
    <w:rsid w:val="004560A8"/>
    <w:rsid w:val="00467929"/>
    <w:rsid w:val="004D3A97"/>
    <w:rsid w:val="004D7A9D"/>
    <w:rsid w:val="005462EB"/>
    <w:rsid w:val="006B2B55"/>
    <w:rsid w:val="00763F96"/>
    <w:rsid w:val="0078590C"/>
    <w:rsid w:val="008376FB"/>
    <w:rsid w:val="00856AD2"/>
    <w:rsid w:val="008F7466"/>
    <w:rsid w:val="00906A24"/>
    <w:rsid w:val="009528D9"/>
    <w:rsid w:val="0095492A"/>
    <w:rsid w:val="009A43BF"/>
    <w:rsid w:val="009C5951"/>
    <w:rsid w:val="009F7C5E"/>
    <w:rsid w:val="00A346B5"/>
    <w:rsid w:val="00AD42C1"/>
    <w:rsid w:val="00B85524"/>
    <w:rsid w:val="00BD610C"/>
    <w:rsid w:val="00D17364"/>
    <w:rsid w:val="00DA663E"/>
    <w:rsid w:val="00E072B6"/>
    <w:rsid w:val="00E33803"/>
    <w:rsid w:val="00E5227E"/>
    <w:rsid w:val="00E5682B"/>
    <w:rsid w:val="00F01763"/>
    <w:rsid w:val="00F149CC"/>
    <w:rsid w:val="00F7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F39C4"/>
  <w15:chartTrackingRefBased/>
  <w15:docId w15:val="{8A5800C2-0885-4E42-8A4D-951D57CA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BF"/>
    <w:pPr>
      <w:spacing w:after="160" w:line="259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D2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5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D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9528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anddate.com/worldclock/converter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imeanddate.com/worldclock/converter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e</dc:creator>
  <cp:keywords/>
  <dc:description/>
  <cp:lastModifiedBy>Patricia Porter</cp:lastModifiedBy>
  <cp:revision>5</cp:revision>
  <dcterms:created xsi:type="dcterms:W3CDTF">2021-10-30T23:36:00Z</dcterms:created>
  <dcterms:modified xsi:type="dcterms:W3CDTF">2021-10-31T21:53:00Z</dcterms:modified>
</cp:coreProperties>
</file>